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1EB28" w14:textId="77777777" w:rsidR="00536F60" w:rsidRDefault="00536F60" w:rsidP="00536F60">
      <w:pPr>
        <w:pStyle w:val="Heading1"/>
        <w:rPr>
          <w:noProof/>
        </w:rPr>
      </w:pPr>
    </w:p>
    <w:p w14:paraId="581733FF" w14:textId="77777777" w:rsidR="00536F60" w:rsidRDefault="00536F60" w:rsidP="00536F60">
      <w:pPr>
        <w:pStyle w:val="Heading1"/>
        <w:rPr>
          <w:noProof/>
        </w:rPr>
      </w:pPr>
    </w:p>
    <w:p w14:paraId="0D32AF02" w14:textId="1CC35981" w:rsidR="00536F60" w:rsidRDefault="00536F60" w:rsidP="00536F60">
      <w:pPr>
        <w:pStyle w:val="Title"/>
        <w:jc w:val="center"/>
        <w:rPr>
          <w:noProof/>
        </w:rPr>
      </w:pPr>
      <w:r>
        <w:rPr>
          <w:noProof/>
        </w:rPr>
        <w:t>Database- J</w:t>
      </w:r>
      <w:r>
        <w:rPr>
          <w:noProof/>
        </w:rPr>
        <w:t>DBC Assignment</w:t>
      </w:r>
    </w:p>
    <w:p w14:paraId="6C708C62" w14:textId="77777777" w:rsidR="00536F60" w:rsidRDefault="00536F60" w:rsidP="00536F60">
      <w:pPr>
        <w:pStyle w:val="Heading1"/>
        <w:rPr>
          <w:noProof/>
        </w:rPr>
      </w:pPr>
    </w:p>
    <w:p w14:paraId="34C66F55" w14:textId="77777777" w:rsidR="00536F60" w:rsidRDefault="00536F60" w:rsidP="00536F60">
      <w:pPr>
        <w:pStyle w:val="Heading1"/>
        <w:rPr>
          <w:noProof/>
        </w:rPr>
      </w:pPr>
    </w:p>
    <w:p w14:paraId="3BA9E0BA" w14:textId="77777777" w:rsidR="00536F60" w:rsidRPr="00C11DB6" w:rsidRDefault="00536F60" w:rsidP="00536F60"/>
    <w:p w14:paraId="7F1F1908" w14:textId="77FD47E0" w:rsidR="00536F60" w:rsidRDefault="00536F60" w:rsidP="00536F60">
      <w:pPr>
        <w:pStyle w:val="Title"/>
        <w:jc w:val="center"/>
        <w:rPr>
          <w:noProof/>
        </w:rPr>
      </w:pPr>
      <w:r>
        <w:rPr>
          <w:noProof/>
        </w:rPr>
        <w:t>Abhishek Kumar</w:t>
      </w:r>
    </w:p>
    <w:p w14:paraId="67104376" w14:textId="243179BD" w:rsidR="00536F60" w:rsidRPr="00C11DB6" w:rsidRDefault="00536F60" w:rsidP="00536F60">
      <w:pPr>
        <w:pStyle w:val="Title"/>
        <w:jc w:val="center"/>
      </w:pPr>
      <w:r>
        <w:t>A002</w:t>
      </w:r>
      <w:r>
        <w:t>67832</w:t>
      </w:r>
    </w:p>
    <w:p w14:paraId="75F8F3EF" w14:textId="77777777" w:rsidR="00536F60" w:rsidRDefault="00536F60" w:rsidP="00536F60">
      <w:pPr>
        <w:pStyle w:val="Heading1"/>
        <w:rPr>
          <w:noProof/>
        </w:rPr>
      </w:pPr>
    </w:p>
    <w:p w14:paraId="6AB31181" w14:textId="77777777" w:rsidR="00536F60" w:rsidRDefault="00536F60" w:rsidP="00536F60">
      <w:pPr>
        <w:pStyle w:val="Heading1"/>
        <w:rPr>
          <w:noProof/>
        </w:rPr>
      </w:pPr>
    </w:p>
    <w:p w14:paraId="72B38177" w14:textId="77777777" w:rsidR="00536F60" w:rsidRDefault="00536F60" w:rsidP="00536F60">
      <w:pPr>
        <w:pStyle w:val="Heading1"/>
        <w:rPr>
          <w:noProof/>
        </w:rPr>
      </w:pPr>
    </w:p>
    <w:p w14:paraId="6B7A98E1" w14:textId="77777777" w:rsidR="00536F60" w:rsidRDefault="00536F60" w:rsidP="00536F60">
      <w:pPr>
        <w:pStyle w:val="Heading1"/>
        <w:rPr>
          <w:noProof/>
        </w:rPr>
      </w:pPr>
      <w:bookmarkStart w:id="0" w:name="_GoBack"/>
      <w:bookmarkEnd w:id="0"/>
    </w:p>
    <w:p w14:paraId="5947EA3F" w14:textId="77777777" w:rsidR="00536F60" w:rsidRDefault="00536F60" w:rsidP="00536F60">
      <w:pPr>
        <w:pStyle w:val="Heading1"/>
        <w:rPr>
          <w:noProof/>
        </w:rPr>
      </w:pPr>
    </w:p>
    <w:p w14:paraId="36F24C21" w14:textId="77777777" w:rsidR="00536F60" w:rsidRDefault="00536F60" w:rsidP="00536F60">
      <w:pPr>
        <w:pStyle w:val="Heading1"/>
        <w:rPr>
          <w:noProof/>
        </w:rPr>
      </w:pPr>
    </w:p>
    <w:p w14:paraId="085F4E48" w14:textId="77777777" w:rsidR="00536F60" w:rsidRDefault="00536F60" w:rsidP="00536F60">
      <w:pPr>
        <w:pStyle w:val="Heading1"/>
        <w:rPr>
          <w:noProof/>
        </w:rPr>
      </w:pPr>
    </w:p>
    <w:p w14:paraId="4B4ACDCA" w14:textId="31F265A1" w:rsidR="00536F60" w:rsidRPr="00BD66AE" w:rsidRDefault="00536F60" w:rsidP="00536F60">
      <w:pPr>
        <w:pStyle w:val="Heading1"/>
        <w:rPr>
          <w:noProof/>
          <w:sz w:val="52"/>
          <w:szCs w:val="52"/>
        </w:rPr>
      </w:pPr>
      <w:r w:rsidRPr="00BD66AE">
        <w:rPr>
          <w:noProof/>
          <w:sz w:val="52"/>
          <w:szCs w:val="52"/>
        </w:rPr>
        <w:t>TITLE: AIT STUDENT DETAILS SYSTEM</w:t>
      </w:r>
    </w:p>
    <w:p w14:paraId="0FC5899D" w14:textId="77777777" w:rsidR="00536F60" w:rsidRDefault="00536F60" w:rsidP="00536F60"/>
    <w:p w14:paraId="283D0D99" w14:textId="77777777" w:rsidR="00536F60" w:rsidRDefault="00536F60" w:rsidP="00536F60"/>
    <w:p w14:paraId="493F7DF3" w14:textId="77777777" w:rsidR="00536F60" w:rsidRDefault="00536F60" w:rsidP="00536F60"/>
    <w:p w14:paraId="23CFA52D" w14:textId="77777777" w:rsidR="00536F60" w:rsidRDefault="00536F60" w:rsidP="00536F60"/>
    <w:p w14:paraId="70007747" w14:textId="77777777" w:rsidR="00536F60" w:rsidRDefault="00536F60" w:rsidP="00536F60"/>
    <w:p w14:paraId="5CECC704" w14:textId="77777777" w:rsidR="00536F60" w:rsidRDefault="00536F60" w:rsidP="00536F60"/>
    <w:p w14:paraId="029BD7C6" w14:textId="77777777" w:rsidR="00536F60" w:rsidRPr="00090C6F" w:rsidRDefault="00536F60" w:rsidP="00536F60">
      <w:pPr>
        <w:pStyle w:val="Heading1"/>
        <w:rPr>
          <w:rFonts w:eastAsia="Times New Roman"/>
          <w:lang w:eastAsia="en-IN"/>
        </w:rPr>
      </w:pPr>
      <w:r>
        <w:rPr>
          <w:noProof/>
        </w:rPr>
        <w:lastRenderedPageBreak/>
        <w:t>What can it be used for?</w:t>
      </w:r>
      <w:r w:rsidRPr="00090C6F">
        <w:rPr>
          <w:rFonts w:eastAsia="Times New Roman"/>
          <w:lang w:eastAsia="en-IN"/>
        </w:rPr>
        <w:t xml:space="preserve"> </w:t>
      </w:r>
      <w:r>
        <w:rPr>
          <w:rFonts w:eastAsia="Times New Roman"/>
          <w:lang w:eastAsia="en-IN"/>
        </w:rPr>
        <w:t>What Information it gives to user?</w:t>
      </w:r>
    </w:p>
    <w:p w14:paraId="2FB168F3" w14:textId="77777777" w:rsidR="00536F60" w:rsidRDefault="00536F60" w:rsidP="00536F60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</w:p>
    <w:p w14:paraId="4413F797" w14:textId="2121240D" w:rsidR="00536F60" w:rsidRPr="00090C6F" w:rsidRDefault="00536F60" w:rsidP="00536F60">
      <w:pPr>
        <w:spacing w:after="0" w:line="240" w:lineRule="auto"/>
        <w:rPr>
          <w:sz w:val="28"/>
          <w:szCs w:val="28"/>
          <w:lang w:eastAsia="en-IN"/>
        </w:rPr>
      </w:pPr>
      <w:r w:rsidRPr="00C11DB6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I think that this application can be used by </w:t>
      </w:r>
      <w:r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any College Organization</w:t>
      </w:r>
      <w:r w:rsidRPr="00C11DB6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to apply </w:t>
      </w:r>
      <w:r w:rsidRPr="00090C6F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CRUD (Create</w:t>
      </w:r>
      <w:r w:rsidRPr="00C11DB6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, read, update &amp; Delete) operations. It can be very useful to maintain the record for </w:t>
      </w:r>
      <w:r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Students </w:t>
      </w:r>
      <w:r w:rsidRPr="00C11DB6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who</w:t>
      </w:r>
      <w:r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are attending the classes in the </w:t>
      </w:r>
      <w:proofErr w:type="gramStart"/>
      <w:r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college </w:t>
      </w:r>
      <w:r w:rsidRPr="00C11DB6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.</w:t>
      </w:r>
      <w:proofErr w:type="gramEnd"/>
      <w:r w:rsidRPr="00C11DB6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It also creates a csv file using java and shows the required output in csv file.</w:t>
      </w:r>
      <w:r w:rsidRPr="00090C6F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090C6F">
        <w:rPr>
          <w:sz w:val="28"/>
          <w:szCs w:val="28"/>
          <w:lang w:eastAsia="en-IN"/>
        </w:rPr>
        <w:t xml:space="preserve">It tells the user all that the necessary information about the </w:t>
      </w:r>
      <w:r>
        <w:rPr>
          <w:sz w:val="28"/>
          <w:szCs w:val="28"/>
          <w:lang w:eastAsia="en-IN"/>
        </w:rPr>
        <w:t>students who are attending the college.</w:t>
      </w:r>
    </w:p>
    <w:p w14:paraId="4D0E2702" w14:textId="77777777" w:rsidR="00536F60" w:rsidRDefault="00536F60" w:rsidP="00536F60">
      <w:pPr>
        <w:spacing w:after="0" w:line="240" w:lineRule="auto"/>
        <w:rPr>
          <w:sz w:val="24"/>
          <w:szCs w:val="24"/>
          <w:lang w:eastAsia="en-IN"/>
        </w:rPr>
      </w:pPr>
    </w:p>
    <w:p w14:paraId="32FB58AF" w14:textId="77777777" w:rsidR="00536F60" w:rsidRPr="00C11DB6" w:rsidRDefault="00536F60" w:rsidP="00536F60">
      <w:pPr>
        <w:spacing w:after="0" w:line="240" w:lineRule="auto"/>
        <w:rPr>
          <w:sz w:val="24"/>
          <w:szCs w:val="24"/>
          <w:lang w:eastAsia="en-IN"/>
        </w:rPr>
      </w:pPr>
    </w:p>
    <w:p w14:paraId="6F860D0F" w14:textId="77777777" w:rsidR="00536F60" w:rsidRDefault="00536F60" w:rsidP="00536F60">
      <w:pPr>
        <w:pStyle w:val="Heading1"/>
      </w:pPr>
      <w:r>
        <w:t>GUI</w:t>
      </w:r>
    </w:p>
    <w:p w14:paraId="04AFF057" w14:textId="4BEDD364" w:rsidR="00536F60" w:rsidRDefault="00536F60" w:rsidP="00536F60">
      <w:r w:rsidRPr="00536F60">
        <w:drawing>
          <wp:inline distT="0" distB="0" distL="0" distR="0" wp14:anchorId="7DD39225" wp14:editId="1BAEE6B5">
            <wp:extent cx="6207965" cy="30861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08907" cy="308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3DEB1" w14:textId="77777777" w:rsidR="00536F60" w:rsidRDefault="00536F60" w:rsidP="00536F60"/>
    <w:p w14:paraId="65A32921" w14:textId="77777777" w:rsidR="00536F60" w:rsidRDefault="00536F60" w:rsidP="00536F60"/>
    <w:p w14:paraId="3F6DC881" w14:textId="77777777" w:rsidR="00536F60" w:rsidRDefault="00536F60" w:rsidP="00536F60"/>
    <w:p w14:paraId="71B1DDD1" w14:textId="77777777" w:rsidR="00536F60" w:rsidRDefault="00536F60" w:rsidP="00536F60"/>
    <w:p w14:paraId="4F979CC7" w14:textId="77777777" w:rsidR="00536F60" w:rsidRDefault="00536F60" w:rsidP="00536F60"/>
    <w:p w14:paraId="06664FE5" w14:textId="77777777" w:rsidR="00536F60" w:rsidRDefault="00536F60" w:rsidP="00536F60"/>
    <w:p w14:paraId="1E13B040" w14:textId="77777777" w:rsidR="00536F60" w:rsidRDefault="00536F60" w:rsidP="00536F60"/>
    <w:p w14:paraId="745D5998" w14:textId="77777777" w:rsidR="00536F60" w:rsidRDefault="00536F60" w:rsidP="00536F60"/>
    <w:p w14:paraId="3C430DF6" w14:textId="77777777" w:rsidR="00536F60" w:rsidRDefault="00536F60" w:rsidP="00536F60">
      <w:pPr>
        <w:pStyle w:val="Heading1"/>
      </w:pPr>
      <w:r>
        <w:lastRenderedPageBreak/>
        <w:t>TRIGGER</w:t>
      </w:r>
    </w:p>
    <w:p w14:paraId="737B6603" w14:textId="77777777" w:rsidR="00536F60" w:rsidRPr="00090C6F" w:rsidRDefault="00536F60" w:rsidP="00536F60">
      <w:pPr>
        <w:pStyle w:val="Heading2"/>
      </w:pPr>
      <w:r>
        <w:t>To Insert all the deleted Values</w:t>
      </w:r>
    </w:p>
    <w:p w14:paraId="60058483" w14:textId="6AFE3F29" w:rsidR="00536F60" w:rsidRDefault="00536F60" w:rsidP="00536F60">
      <w:pPr>
        <w:pStyle w:val="Heading1"/>
        <w:rPr>
          <w:rFonts w:eastAsia="Times New Roman"/>
          <w:lang w:eastAsia="en-IN"/>
        </w:rPr>
      </w:pPr>
      <w:r w:rsidRPr="00536F60">
        <w:rPr>
          <w:rFonts w:eastAsia="Times New Roman"/>
          <w:lang w:eastAsia="en-IN"/>
        </w:rPr>
        <w:drawing>
          <wp:inline distT="0" distB="0" distL="0" distR="0" wp14:anchorId="36C9F1FE" wp14:editId="7C557EE7">
            <wp:extent cx="3038899" cy="3705742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98682" w14:textId="77777777" w:rsidR="00536F60" w:rsidRDefault="00536F60" w:rsidP="00536F60">
      <w:pPr>
        <w:pStyle w:val="Heading2"/>
        <w:rPr>
          <w:lang w:eastAsia="en-IN"/>
        </w:rPr>
      </w:pPr>
      <w:r>
        <w:rPr>
          <w:lang w:eastAsia="en-IN"/>
        </w:rPr>
        <w:t>To Convert input to lower case values</w:t>
      </w:r>
    </w:p>
    <w:p w14:paraId="3E69F8CD" w14:textId="2E10E148" w:rsidR="00536F60" w:rsidRPr="00090C6F" w:rsidRDefault="00536F60" w:rsidP="00536F60">
      <w:pPr>
        <w:rPr>
          <w:lang w:eastAsia="en-IN"/>
        </w:rPr>
      </w:pPr>
      <w:r w:rsidRPr="00536F60">
        <w:rPr>
          <w:lang w:eastAsia="en-IN"/>
        </w:rPr>
        <w:drawing>
          <wp:inline distT="0" distB="0" distL="0" distR="0" wp14:anchorId="589F4DE3" wp14:editId="727BE949">
            <wp:extent cx="3115110" cy="1924319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AA692" w14:textId="77777777" w:rsidR="00536F60" w:rsidRPr="00C11DB6" w:rsidRDefault="00536F60" w:rsidP="00536F60">
      <w:pPr>
        <w:pStyle w:val="Heading1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Extra Features</w:t>
      </w:r>
    </w:p>
    <w:p w14:paraId="3654D734" w14:textId="77777777" w:rsidR="00536F60" w:rsidRPr="00C11DB6" w:rsidRDefault="00536F60" w:rsidP="00536F60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8"/>
          <w:szCs w:val="28"/>
          <w:lang w:eastAsia="en-IN"/>
        </w:rPr>
      </w:pPr>
      <w:r w:rsidRPr="00C11DB6">
        <w:rPr>
          <w:rFonts w:ascii="Calibri" w:eastAsia="Times New Roman" w:hAnsi="Calibri" w:cs="Calibri"/>
          <w:color w:val="000000"/>
          <w:sz w:val="28"/>
          <w:szCs w:val="28"/>
          <w:lang w:eastAsia="en-IN"/>
        </w:rPr>
        <w:t xml:space="preserve">I have learned to create and implement two different types of triggers. One of the triggers converts the elements that are added as a country or sport it converts them into lower case and then stores them inside the table. The second trigger inserts all the values that are deleted from the </w:t>
      </w:r>
      <w:r w:rsidRPr="00090C6F">
        <w:rPr>
          <w:rFonts w:ascii="Calibri" w:eastAsia="Times New Roman" w:hAnsi="Calibri" w:cs="Calibri"/>
          <w:color w:val="000000"/>
          <w:sz w:val="28"/>
          <w:szCs w:val="28"/>
          <w:lang w:eastAsia="en-IN"/>
        </w:rPr>
        <w:t>Olympics</w:t>
      </w:r>
      <w:r w:rsidRPr="00C11DB6">
        <w:rPr>
          <w:rFonts w:ascii="Calibri" w:eastAsia="Times New Roman" w:hAnsi="Calibri" w:cs="Calibri"/>
          <w:color w:val="000000"/>
          <w:sz w:val="28"/>
          <w:szCs w:val="28"/>
          <w:lang w:eastAsia="en-IN"/>
        </w:rPr>
        <w:t xml:space="preserve"> table into a new table.</w:t>
      </w:r>
      <w:r w:rsidRPr="00090C6F">
        <w:rPr>
          <w:noProof/>
          <w:sz w:val="28"/>
          <w:szCs w:val="28"/>
        </w:rPr>
        <w:t xml:space="preserve"> </w:t>
      </w:r>
    </w:p>
    <w:p w14:paraId="6FD0A727" w14:textId="77777777" w:rsidR="00536F60" w:rsidRPr="00090C6F" w:rsidRDefault="00536F60" w:rsidP="00536F60">
      <w:pPr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</w:pPr>
      <w:r w:rsidRPr="00090C6F">
        <w:rPr>
          <w:rFonts w:ascii="Calibri" w:eastAsia="Times New Roman" w:hAnsi="Calibri" w:cs="Calibri"/>
          <w:color w:val="000000"/>
          <w:sz w:val="28"/>
          <w:szCs w:val="28"/>
          <w:bdr w:val="none" w:sz="0" w:space="0" w:color="auto" w:frame="1"/>
          <w:shd w:val="clear" w:color="auto" w:fill="FFFFFF"/>
          <w:lang w:eastAsia="en-IN"/>
        </w:rPr>
        <w:t>I have also learned to create a csv file using java. I have also learned to use stored procedures using which I exported some data in the csv file.</w:t>
      </w:r>
    </w:p>
    <w:p w14:paraId="32A97C07" w14:textId="77777777" w:rsidR="00536F60" w:rsidRDefault="00536F60" w:rsidP="00536F60">
      <w:pPr>
        <w:pStyle w:val="Heading1"/>
      </w:pPr>
      <w:r>
        <w:lastRenderedPageBreak/>
        <w:t>Benefits of the System:</w:t>
      </w:r>
    </w:p>
    <w:p w14:paraId="2B07F1EF" w14:textId="588D1DFE" w:rsidR="00536F60" w:rsidRPr="00090C6F" w:rsidRDefault="00536F60" w:rsidP="00536F60">
      <w:pPr>
        <w:pStyle w:val="ListParagraph"/>
        <w:numPr>
          <w:ilvl w:val="0"/>
          <w:numId w:val="1"/>
        </w:numPr>
      </w:pPr>
      <w:r>
        <w:rPr>
          <w:sz w:val="28"/>
          <w:szCs w:val="28"/>
        </w:rPr>
        <w:t xml:space="preserve">It Exports the data from the table </w:t>
      </w:r>
      <w:r>
        <w:rPr>
          <w:sz w:val="28"/>
          <w:szCs w:val="28"/>
        </w:rPr>
        <w:t>in</w:t>
      </w:r>
      <w:r>
        <w:rPr>
          <w:sz w:val="28"/>
          <w:szCs w:val="28"/>
        </w:rPr>
        <w:t>to</w:t>
      </w:r>
      <w:r>
        <w:rPr>
          <w:sz w:val="28"/>
          <w:szCs w:val="28"/>
        </w:rPr>
        <w:t xml:space="preserve"> different</w:t>
      </w:r>
      <w:r>
        <w:rPr>
          <w:sz w:val="28"/>
          <w:szCs w:val="28"/>
        </w:rPr>
        <w:t xml:space="preserve"> csv file.</w:t>
      </w:r>
    </w:p>
    <w:p w14:paraId="6AD92C0C" w14:textId="77777777" w:rsidR="00536F60" w:rsidRPr="00090C6F" w:rsidRDefault="00536F60" w:rsidP="00536F60">
      <w:pPr>
        <w:pStyle w:val="ListParagraph"/>
        <w:numPr>
          <w:ilvl w:val="0"/>
          <w:numId w:val="1"/>
        </w:numPr>
      </w:pPr>
      <w:r>
        <w:rPr>
          <w:sz w:val="28"/>
          <w:szCs w:val="28"/>
        </w:rPr>
        <w:t>It allows the user to manipulate the table using the JDBC Application.</w:t>
      </w:r>
    </w:p>
    <w:p w14:paraId="287BBA7A" w14:textId="77777777" w:rsidR="00536F60" w:rsidRDefault="00536F60" w:rsidP="00536F60">
      <w:pPr>
        <w:pStyle w:val="ListParagraph"/>
      </w:pPr>
    </w:p>
    <w:p w14:paraId="2DADA660" w14:textId="77777777" w:rsidR="00536F60" w:rsidRDefault="00536F60" w:rsidP="00536F60">
      <w:pPr>
        <w:pStyle w:val="Heading1"/>
      </w:pPr>
      <w:r>
        <w:t>Conclusion</w:t>
      </w:r>
    </w:p>
    <w:p w14:paraId="79D4725C" w14:textId="77777777" w:rsidR="00536F60" w:rsidRPr="00090C6F" w:rsidRDefault="00536F60" w:rsidP="00536F60">
      <w:pPr>
        <w:rPr>
          <w:sz w:val="28"/>
          <w:szCs w:val="28"/>
        </w:rPr>
      </w:pPr>
      <w:r>
        <w:rPr>
          <w:sz w:val="28"/>
          <w:szCs w:val="28"/>
        </w:rPr>
        <w:t xml:space="preserve">I think it was a very interesting project and has helped me learn a lot. I have learned about triggers, stored procedure and saving the data into a csv file. I would like to do similar projects </w:t>
      </w:r>
      <w:proofErr w:type="gramStart"/>
      <w:r>
        <w:rPr>
          <w:sz w:val="28"/>
          <w:szCs w:val="28"/>
        </w:rPr>
        <w:t>in the near future</w:t>
      </w:r>
      <w:proofErr w:type="gramEnd"/>
      <w:r>
        <w:rPr>
          <w:sz w:val="28"/>
          <w:szCs w:val="28"/>
        </w:rPr>
        <w:t xml:space="preserve"> to help me grow more as a Software Engineer. I will also be using the knowledge that I have gained from this project into my other projects.</w:t>
      </w:r>
    </w:p>
    <w:p w14:paraId="0FB7BD8D" w14:textId="77777777" w:rsidR="00D041CB" w:rsidRDefault="00D041CB"/>
    <w:sectPr w:rsidR="00D041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5553AB"/>
    <w:multiLevelType w:val="hybridMultilevel"/>
    <w:tmpl w:val="FE34C6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ztDQ1MTQ3NDI3sjBX0lEKTi0uzszPAykwrAUAMYZXQiwAAAA="/>
  </w:docVars>
  <w:rsids>
    <w:rsidRoot w:val="00536F60"/>
    <w:rsid w:val="00536F60"/>
    <w:rsid w:val="00605203"/>
    <w:rsid w:val="00BD66AE"/>
    <w:rsid w:val="00D041CB"/>
    <w:rsid w:val="00D16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7EEA8"/>
  <w15:chartTrackingRefBased/>
  <w15:docId w15:val="{12BB85C6-290A-470A-BAEB-749DD998C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F6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6F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6F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6F6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536F6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N"/>
    </w:rPr>
  </w:style>
  <w:style w:type="paragraph" w:styleId="Title">
    <w:name w:val="Title"/>
    <w:basedOn w:val="Normal"/>
    <w:next w:val="Normal"/>
    <w:link w:val="TitleChar"/>
    <w:uiPriority w:val="10"/>
    <w:qFormat/>
    <w:rsid w:val="00536F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6F60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paragraph" w:styleId="ListParagraph">
    <w:name w:val="List Paragraph"/>
    <w:basedOn w:val="Normal"/>
    <w:uiPriority w:val="34"/>
    <w:qFormat/>
    <w:rsid w:val="00536F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52</Words>
  <Characters>1438</Characters>
  <Application>Microsoft Office Word</Application>
  <DocSecurity>0</DocSecurity>
  <Lines>11</Lines>
  <Paragraphs>3</Paragraphs>
  <ScaleCrop>false</ScaleCrop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Kumar</dc:creator>
  <cp:keywords/>
  <dc:description/>
  <cp:lastModifiedBy>Abhishek Kumar</cp:lastModifiedBy>
  <cp:revision>2</cp:revision>
  <dcterms:created xsi:type="dcterms:W3CDTF">2020-03-14T00:32:00Z</dcterms:created>
  <dcterms:modified xsi:type="dcterms:W3CDTF">2020-03-14T00:41:00Z</dcterms:modified>
</cp:coreProperties>
</file>